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B5751" w:rsidRPr="00B9770B" w:rsidRDefault="00CB5751">
      <w:pPr>
        <w:rPr>
          <w:b/>
        </w:rPr>
      </w:pPr>
      <w:bookmarkStart w:id="0" w:name="_GoBack"/>
      <w:r w:rsidRPr="00B9770B">
        <w:rPr>
          <w:b/>
        </w:rPr>
        <w:t xml:space="preserve">Translation </w:t>
      </w:r>
    </w:p>
    <w:bookmarkEnd w:id="0"/>
    <w:p w:rsidR="00CB5751" w:rsidRDefault="00CB5751"/>
    <w:p w:rsidR="00ED4581" w:rsidRDefault="00CB5751">
      <w:r>
        <w:t>001_F.png</w:t>
      </w:r>
    </w:p>
    <w:p w:rsidR="00CB5751" w:rsidRDefault="00CB5751">
      <w:r>
        <w:t>006_F.png</w:t>
      </w:r>
    </w:p>
    <w:p w:rsidR="00CB5751" w:rsidRDefault="00CB5751">
      <w:r>
        <w:t>011_F.png</w:t>
      </w:r>
    </w:p>
    <w:p w:rsidR="00CD271E" w:rsidRDefault="00CD271E">
      <w:r>
        <w:t>018_F.png</w:t>
      </w:r>
    </w:p>
    <w:p w:rsidR="00CB5751" w:rsidRDefault="00CB5751"/>
    <w:p w:rsidR="00CB5751" w:rsidRPr="00B9770B" w:rsidRDefault="00CB5751">
      <w:pPr>
        <w:rPr>
          <w:b/>
        </w:rPr>
      </w:pPr>
      <w:r w:rsidRPr="00B9770B">
        <w:rPr>
          <w:b/>
        </w:rPr>
        <w:t>Scaling</w:t>
      </w:r>
    </w:p>
    <w:p w:rsidR="00CB5751" w:rsidRDefault="00CB5751"/>
    <w:p w:rsidR="00CB5751" w:rsidRDefault="00CB5751">
      <w:r>
        <w:t>086_F.png</w:t>
      </w:r>
    </w:p>
    <w:p w:rsidR="00CB5751" w:rsidRDefault="00CB5751">
      <w:r>
        <w:t>106_F.png</w:t>
      </w:r>
    </w:p>
    <w:p w:rsidR="00CB5751" w:rsidRDefault="00A87BF8">
      <w:r>
        <w:t>085</w:t>
      </w:r>
      <w:r w:rsidR="00CB5751">
        <w:t>_F.png</w:t>
      </w:r>
    </w:p>
    <w:p w:rsidR="00CD271E" w:rsidRDefault="00463F45">
      <w:r>
        <w:t>1</w:t>
      </w:r>
      <w:r w:rsidR="00CD271E">
        <w:t>90_F.png</w:t>
      </w:r>
    </w:p>
    <w:p w:rsidR="00CB5751" w:rsidRDefault="00CB5751"/>
    <w:p w:rsidR="00CB5751" w:rsidRPr="00B9770B" w:rsidRDefault="00CB5751">
      <w:pPr>
        <w:rPr>
          <w:b/>
        </w:rPr>
      </w:pPr>
      <w:r w:rsidRPr="00B9770B">
        <w:rPr>
          <w:b/>
        </w:rPr>
        <w:t>Rotation</w:t>
      </w:r>
    </w:p>
    <w:p w:rsidR="00CB5751" w:rsidRDefault="00CB5751"/>
    <w:p w:rsidR="00CB5751" w:rsidRDefault="00CB5751">
      <w:r>
        <w:t>041_F.png</w:t>
      </w:r>
    </w:p>
    <w:p w:rsidR="00CB5751" w:rsidRDefault="00D46BED">
      <w:r>
        <w:t>047_F.png</w:t>
      </w:r>
    </w:p>
    <w:p w:rsidR="00D46BED" w:rsidRDefault="00D46BED">
      <w:r>
        <w:t>062_F.png</w:t>
      </w:r>
    </w:p>
    <w:p w:rsidR="00D46BED" w:rsidRDefault="00D46BED">
      <w:r>
        <w:t>063_F.png</w:t>
      </w:r>
    </w:p>
    <w:p w:rsidR="009E08EA" w:rsidRDefault="009E08EA"/>
    <w:p w:rsidR="009E08EA" w:rsidRPr="00B9770B" w:rsidRDefault="009E08EA">
      <w:pPr>
        <w:rPr>
          <w:b/>
        </w:rPr>
      </w:pPr>
      <w:r w:rsidRPr="00B9770B">
        <w:rPr>
          <w:b/>
        </w:rPr>
        <w:t>Distortion</w:t>
      </w:r>
    </w:p>
    <w:p w:rsidR="009E08EA" w:rsidRDefault="009E08EA"/>
    <w:p w:rsidR="009E08EA" w:rsidRDefault="009E08EA">
      <w:r>
        <w:t>121_F.png</w:t>
      </w:r>
    </w:p>
    <w:p w:rsidR="009E08EA" w:rsidRDefault="009E08EA">
      <w:r>
        <w:t>122_F.png</w:t>
      </w:r>
    </w:p>
    <w:p w:rsidR="009E08EA" w:rsidRDefault="009E08EA">
      <w:r>
        <w:t>127_F.png</w:t>
      </w:r>
    </w:p>
    <w:p w:rsidR="009E08EA" w:rsidRDefault="009E08EA">
      <w:r>
        <w:t>150_F.png</w:t>
      </w:r>
    </w:p>
    <w:p w:rsidR="00CD271E" w:rsidRDefault="00CD271E"/>
    <w:p w:rsidR="00CD271E" w:rsidRPr="00B9770B" w:rsidRDefault="00D54043">
      <w:pPr>
        <w:rPr>
          <w:b/>
        </w:rPr>
      </w:pPr>
      <w:r w:rsidRPr="00B9770B">
        <w:rPr>
          <w:b/>
        </w:rPr>
        <w:t xml:space="preserve">Image </w:t>
      </w:r>
      <w:r w:rsidR="00CD271E" w:rsidRPr="00B9770B">
        <w:rPr>
          <w:b/>
        </w:rPr>
        <w:t>Blur</w:t>
      </w:r>
      <w:r w:rsidRPr="00B9770B">
        <w:rPr>
          <w:b/>
        </w:rPr>
        <w:t>ring</w:t>
      </w:r>
    </w:p>
    <w:p w:rsidR="004E77CB" w:rsidRDefault="004E77CB"/>
    <w:p w:rsidR="004E77CB" w:rsidRDefault="004E77CB" w:rsidP="004E77CB">
      <w:r>
        <w:t>001_F_IB2-3.png</w:t>
      </w:r>
    </w:p>
    <w:p w:rsidR="004E77CB" w:rsidRDefault="004E77CB" w:rsidP="004E77CB">
      <w:r>
        <w:lastRenderedPageBreak/>
        <w:t>006_F_IB2-3.png</w:t>
      </w:r>
    </w:p>
    <w:p w:rsidR="004E77CB" w:rsidRDefault="00697340" w:rsidP="004E77CB">
      <w:r>
        <w:t>011</w:t>
      </w:r>
      <w:r w:rsidR="004E77CB">
        <w:t>_F_IB2-3.png</w:t>
      </w:r>
    </w:p>
    <w:p w:rsidR="004E77CB" w:rsidRDefault="00697340" w:rsidP="004E77CB">
      <w:r>
        <w:t>018</w:t>
      </w:r>
      <w:r w:rsidR="004E77CB">
        <w:t>_F_IB2-3.png</w:t>
      </w:r>
    </w:p>
    <w:p w:rsidR="00CD271E" w:rsidRDefault="00CD271E"/>
    <w:p w:rsidR="00CD271E" w:rsidRPr="00B9770B" w:rsidRDefault="00CD271E">
      <w:pPr>
        <w:rPr>
          <w:b/>
        </w:rPr>
      </w:pPr>
      <w:r w:rsidRPr="00B9770B">
        <w:rPr>
          <w:b/>
        </w:rPr>
        <w:t>Noise</w:t>
      </w:r>
      <w:r w:rsidR="00D54043" w:rsidRPr="00B9770B">
        <w:rPr>
          <w:b/>
        </w:rPr>
        <w:t xml:space="preserve"> Adding</w:t>
      </w:r>
    </w:p>
    <w:p w:rsidR="00D54043" w:rsidRDefault="00D54043"/>
    <w:p w:rsidR="004E77CB" w:rsidRDefault="004E77CB" w:rsidP="004E77CB">
      <w:r>
        <w:t>001_F_NA1-2.png</w:t>
      </w:r>
    </w:p>
    <w:p w:rsidR="004E77CB" w:rsidRDefault="004E77CB" w:rsidP="004E77CB">
      <w:r>
        <w:t>006_F_NA1-2.png</w:t>
      </w:r>
    </w:p>
    <w:p w:rsidR="004E77CB" w:rsidRDefault="00697340" w:rsidP="004E77CB">
      <w:r>
        <w:t>011</w:t>
      </w:r>
      <w:r w:rsidR="004E77CB">
        <w:t>_F_NA1-2.png</w:t>
      </w:r>
    </w:p>
    <w:p w:rsidR="004E77CB" w:rsidRDefault="00697340" w:rsidP="004E77CB">
      <w:r>
        <w:t>018</w:t>
      </w:r>
      <w:r w:rsidR="004E77CB">
        <w:t>_F_NA1-2.png</w:t>
      </w:r>
    </w:p>
    <w:p w:rsidR="004E77CB" w:rsidRDefault="004E77CB"/>
    <w:p w:rsidR="00CD271E" w:rsidRDefault="00CD271E"/>
    <w:p w:rsidR="00CD271E" w:rsidRPr="00B9770B" w:rsidRDefault="00CD271E">
      <w:pPr>
        <w:rPr>
          <w:b/>
        </w:rPr>
      </w:pPr>
      <w:r w:rsidRPr="00B9770B">
        <w:rPr>
          <w:b/>
        </w:rPr>
        <w:t>Bright</w:t>
      </w:r>
      <w:r w:rsidR="00D54043" w:rsidRPr="00B9770B">
        <w:rPr>
          <w:b/>
        </w:rPr>
        <w:t>ness Change</w:t>
      </w:r>
    </w:p>
    <w:p w:rsidR="004E77CB" w:rsidRDefault="004E77CB"/>
    <w:p w:rsidR="004E77CB" w:rsidRDefault="004E77CB" w:rsidP="004E77CB">
      <w:r>
        <w:t>001_F_BC2-3.png</w:t>
      </w:r>
    </w:p>
    <w:p w:rsidR="004E77CB" w:rsidRDefault="004E77CB" w:rsidP="004E77CB">
      <w:r>
        <w:t>006_F_BC2-3.png</w:t>
      </w:r>
    </w:p>
    <w:p w:rsidR="004E77CB" w:rsidRDefault="00697340" w:rsidP="004E77CB">
      <w:r>
        <w:t>011</w:t>
      </w:r>
      <w:r w:rsidR="004E77CB">
        <w:t>_F_BC2-3.png</w:t>
      </w:r>
    </w:p>
    <w:p w:rsidR="004E77CB" w:rsidRDefault="00697340" w:rsidP="004E77CB">
      <w:r>
        <w:t>018</w:t>
      </w:r>
      <w:r w:rsidR="004E77CB">
        <w:t>_F_BC2-3.png</w:t>
      </w:r>
    </w:p>
    <w:p w:rsidR="00CD271E" w:rsidRDefault="00CD271E"/>
    <w:p w:rsidR="00CD271E" w:rsidRPr="00B9770B" w:rsidRDefault="00CD271E">
      <w:pPr>
        <w:rPr>
          <w:b/>
        </w:rPr>
      </w:pPr>
      <w:r w:rsidRPr="00B9770B">
        <w:rPr>
          <w:b/>
        </w:rPr>
        <w:t>Contrast</w:t>
      </w:r>
      <w:r w:rsidR="00D54043" w:rsidRPr="00B9770B">
        <w:rPr>
          <w:b/>
        </w:rPr>
        <w:t xml:space="preserve"> Adjustment</w:t>
      </w:r>
    </w:p>
    <w:p w:rsidR="004E77CB" w:rsidRDefault="004E77CB"/>
    <w:p w:rsidR="004E77CB" w:rsidRDefault="004E77CB" w:rsidP="004E77CB">
      <w:r>
        <w:t>001_F_CA2-3.png</w:t>
      </w:r>
    </w:p>
    <w:p w:rsidR="004E77CB" w:rsidRDefault="004E77CB" w:rsidP="004E77CB">
      <w:r>
        <w:t>006_F_CA2-3.png</w:t>
      </w:r>
    </w:p>
    <w:p w:rsidR="004E77CB" w:rsidRDefault="00697340" w:rsidP="004E77CB">
      <w:r>
        <w:t>018</w:t>
      </w:r>
      <w:r w:rsidR="004E77CB">
        <w:t>_F_CA2-3.png</w:t>
      </w:r>
    </w:p>
    <w:p w:rsidR="004E77CB" w:rsidRDefault="00697340" w:rsidP="004E77CB">
      <w:r>
        <w:t>011</w:t>
      </w:r>
      <w:r w:rsidR="004E77CB">
        <w:t>_F_CA2-3.png</w:t>
      </w:r>
    </w:p>
    <w:p w:rsidR="00CD271E" w:rsidRDefault="00CD271E"/>
    <w:p w:rsidR="00CD271E" w:rsidRPr="00B9770B" w:rsidRDefault="00CD271E">
      <w:pPr>
        <w:rPr>
          <w:b/>
        </w:rPr>
      </w:pPr>
      <w:r w:rsidRPr="00B9770B">
        <w:rPr>
          <w:b/>
        </w:rPr>
        <w:t>Colour</w:t>
      </w:r>
      <w:r w:rsidR="00D54043" w:rsidRPr="00B9770B">
        <w:rPr>
          <w:b/>
        </w:rPr>
        <w:t xml:space="preserve"> Reduction</w:t>
      </w:r>
    </w:p>
    <w:p w:rsidR="00E44B15" w:rsidRDefault="00E44B15"/>
    <w:p w:rsidR="00E44B15" w:rsidRDefault="00E44B15" w:rsidP="00E44B15">
      <w:r>
        <w:t>001_F_CR2-3.png</w:t>
      </w:r>
    </w:p>
    <w:p w:rsidR="00E44B15" w:rsidRDefault="00E44B15" w:rsidP="00E44B15">
      <w:r>
        <w:t>006_F_CR2-3.png</w:t>
      </w:r>
    </w:p>
    <w:p w:rsidR="00E44B15" w:rsidRDefault="00697340" w:rsidP="00E44B15">
      <w:r>
        <w:t>011</w:t>
      </w:r>
      <w:r w:rsidR="00E44B15">
        <w:t>_F_CR2-3.png</w:t>
      </w:r>
    </w:p>
    <w:p w:rsidR="00E44B15" w:rsidRDefault="00697340" w:rsidP="00E44B15">
      <w:r>
        <w:lastRenderedPageBreak/>
        <w:t>018</w:t>
      </w:r>
      <w:r w:rsidR="00E44B15">
        <w:t>_F_CR2-3.png</w:t>
      </w:r>
    </w:p>
    <w:p w:rsidR="00E44B15" w:rsidRDefault="00E44B15"/>
    <w:p w:rsidR="00CD271E" w:rsidRPr="00B9770B" w:rsidRDefault="00D54043">
      <w:pPr>
        <w:rPr>
          <w:b/>
        </w:rPr>
      </w:pPr>
      <w:r w:rsidRPr="00B9770B">
        <w:rPr>
          <w:b/>
        </w:rPr>
        <w:t>JPEG Compression</w:t>
      </w:r>
    </w:p>
    <w:p w:rsidR="00E44B15" w:rsidRDefault="00E44B15"/>
    <w:p w:rsidR="00E44B15" w:rsidRDefault="00E44B15" w:rsidP="00E44B15">
      <w:r>
        <w:t>001_F_JC3</w:t>
      </w:r>
      <w:proofErr w:type="gramStart"/>
      <w:r>
        <w:t>,6.jpeg</w:t>
      </w:r>
      <w:proofErr w:type="gramEnd"/>
    </w:p>
    <w:p w:rsidR="00E44B15" w:rsidRDefault="00E44B15" w:rsidP="00E44B15">
      <w:r>
        <w:t>006_F_</w:t>
      </w:r>
      <w:r w:rsidRPr="00E44B15">
        <w:t xml:space="preserve"> </w:t>
      </w:r>
      <w:r>
        <w:t>JC3</w:t>
      </w:r>
      <w:proofErr w:type="gramStart"/>
      <w:r>
        <w:t>,6.jpeg</w:t>
      </w:r>
      <w:proofErr w:type="gramEnd"/>
    </w:p>
    <w:p w:rsidR="00E44B15" w:rsidRDefault="00697340" w:rsidP="00E44B15">
      <w:r>
        <w:t>011</w:t>
      </w:r>
      <w:r w:rsidR="00E44B15">
        <w:t>_F_</w:t>
      </w:r>
      <w:r w:rsidR="00E44B15" w:rsidRPr="00E44B15">
        <w:t xml:space="preserve"> </w:t>
      </w:r>
      <w:r w:rsidR="00E44B15">
        <w:t>JC3</w:t>
      </w:r>
      <w:proofErr w:type="gramStart"/>
      <w:r w:rsidR="00E44B15">
        <w:t>,6.jpeg</w:t>
      </w:r>
      <w:proofErr w:type="gramEnd"/>
    </w:p>
    <w:p w:rsidR="00E44B15" w:rsidRDefault="00697340">
      <w:r>
        <w:t>018</w:t>
      </w:r>
      <w:r w:rsidR="00E44B15">
        <w:t>_F_</w:t>
      </w:r>
      <w:r w:rsidR="00E44B15" w:rsidRPr="00E44B15">
        <w:t xml:space="preserve"> </w:t>
      </w:r>
      <w:r w:rsidR="00E44B15">
        <w:t>JC3</w:t>
      </w:r>
      <w:proofErr w:type="gramStart"/>
      <w:r w:rsidR="00E44B15">
        <w:t>,6.jpeg</w:t>
      </w:r>
      <w:proofErr w:type="gramEnd"/>
    </w:p>
    <w:sectPr w:rsidR="00E44B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szQwNjcwMTMyNDBS0lEKTi0uzszPAykwrgUATp3kuSwAAAA="/>
  </w:docVars>
  <w:rsids>
    <w:rsidRoot w:val="00CB5751"/>
    <w:rsid w:val="001C638E"/>
    <w:rsid w:val="00371055"/>
    <w:rsid w:val="00463F45"/>
    <w:rsid w:val="004E77CB"/>
    <w:rsid w:val="00514319"/>
    <w:rsid w:val="00697340"/>
    <w:rsid w:val="009E08EA"/>
    <w:rsid w:val="00A87BF8"/>
    <w:rsid w:val="00B9770B"/>
    <w:rsid w:val="00CB5751"/>
    <w:rsid w:val="00CD271E"/>
    <w:rsid w:val="00D46BED"/>
    <w:rsid w:val="00D54043"/>
    <w:rsid w:val="00E44B15"/>
    <w:rsid w:val="00ED4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A6F95A0-33FB-4167-9613-CF9DF470DC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4B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3</Pages>
  <Words>106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7</cp:revision>
  <dcterms:created xsi:type="dcterms:W3CDTF">2021-08-26T16:30:00Z</dcterms:created>
  <dcterms:modified xsi:type="dcterms:W3CDTF">2021-10-07T06:27:00Z</dcterms:modified>
</cp:coreProperties>
</file>